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AEEF3" w:themeColor="accent5" w:themeTint="33"/>
  <w:body>
    <w:p w:rsidR="006C1602" w:rsidRDefault="006C1602" w:rsidP="006C1602">
      <w:pPr>
        <w:pStyle w:val="FirstParagraph"/>
        <w:rPr>
          <w:rFonts w:ascii="Gadugi" w:hAnsi="Gadugi"/>
          <w:b/>
          <w:bCs/>
          <w:sz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1CB0DA1" wp14:editId="05D69A74">
            <wp:simplePos x="0" y="0"/>
            <wp:positionH relativeFrom="column">
              <wp:posOffset>4536440</wp:posOffset>
            </wp:positionH>
            <wp:positionV relativeFrom="paragraph">
              <wp:posOffset>286385</wp:posOffset>
            </wp:positionV>
            <wp:extent cx="1960880" cy="166243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880" cy="166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dugi" w:hAnsi="Gadugi"/>
          <w:b/>
          <w:bCs/>
          <w:sz w:val="40"/>
        </w:rPr>
        <w:t>KENYA JUNIOR SCHOOL EDUCATION ASSESSMENT (KJSEA)</w:t>
      </w:r>
    </w:p>
    <w:p w:rsidR="006C1602" w:rsidRDefault="006C1602" w:rsidP="006C1602">
      <w:pPr>
        <w:rPr>
          <w:rFonts w:ascii="Gadugi" w:hAnsi="Gadugi"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GREDI YA 8</w:t>
      </w:r>
      <w:r>
        <w:rPr>
          <w:rFonts w:ascii="Gadugi" w:hAnsi="Gadugi"/>
          <w:b/>
          <w:bCs/>
          <w:sz w:val="26"/>
          <w:szCs w:val="26"/>
        </w:rPr>
        <w:t>: KISWAHILI KARATASI 2</w:t>
      </w:r>
      <w:r>
        <w:rPr>
          <w:rFonts w:ascii="Gadugi" w:hAnsi="Gadugi"/>
          <w:sz w:val="26"/>
          <w:szCs w:val="26"/>
        </w:rPr>
        <w:br/>
      </w:r>
      <w:r>
        <w:rPr>
          <w:rFonts w:ascii="Gadugi" w:hAnsi="Gadugi"/>
          <w:b/>
          <w:bCs/>
          <w:sz w:val="26"/>
          <w:szCs w:val="26"/>
        </w:rPr>
        <w:t xml:space="preserve">NEMBO: 010 MWAKA: 2025                                                                 </w:t>
      </w:r>
    </w:p>
    <w:p w:rsidR="006C1602" w:rsidRDefault="006C1602" w:rsidP="006C1602">
      <w:pPr>
        <w:spacing w:before="100" w:beforeAutospacing="1" w:after="100" w:afterAutospacing="1" w:line="240" w:lineRule="auto"/>
        <w:rPr>
          <w:rFonts w:ascii="Gadugi" w:hAnsi="Gadugi"/>
          <w:b/>
          <w:bCs/>
          <w:sz w:val="26"/>
          <w:szCs w:val="26"/>
        </w:rPr>
      </w:pPr>
      <w:r>
        <w:rPr>
          <w:rFonts w:ascii="Gadugi" w:hAnsi="Gadugi"/>
          <w:b/>
          <w:bCs/>
          <w:sz w:val="26"/>
          <w:szCs w:val="26"/>
        </w:rPr>
        <w:t>MWONGOZO WA KUSAHISHA</w:t>
      </w:r>
    </w:p>
    <w:p w:rsidR="00C30314" w:rsidRPr="006C1602" w:rsidRDefault="00C30314" w:rsidP="00C30314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EHEMU A: INSHA (ALAMA 20)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Swa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Andik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insh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hadithi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inayoanz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maneno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: “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Nilipofungu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mlango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ghafl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sikutaraji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kuon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jambo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lililobadilish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milele</w:t>
      </w:r>
      <w:proofErr w:type="spellEnd"/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...”</w:t>
      </w:r>
    </w:p>
    <w:p w:rsidR="00C30314" w:rsidRPr="006C1602" w:rsidRDefault="00C30314" w:rsidP="00C30314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fan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Insha</w:t>
      </w:r>
      <w:proofErr w:type="spellEnd"/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lipofung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lan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ghaf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ikutaraj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o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mb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lililobadil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ile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Ili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subuh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umamo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lipo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kiam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hi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aut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ele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arabar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dh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mambo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awaid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oko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pof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lango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ufung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kumba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uki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lisil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l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awaid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—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yumb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ir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li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kitekete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ud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fup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shtu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kakos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l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an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o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ir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mam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utho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kil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chu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k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t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wake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wi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kijarib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oko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Bi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ikir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r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bi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kimbil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m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kisaid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oko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i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i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i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ulipig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ele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ukiomb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aad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jir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engin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kajitoke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aadh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likimb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let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j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engin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lipig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zimam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poo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t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kil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dirish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oy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linigong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of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lij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pas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chuk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t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liing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d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kamto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t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y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pomsh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ikono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mto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j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ala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shangil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Macho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fura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linileng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shavu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j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yange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yale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e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ik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iy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linifund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inad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ham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lik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jifun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p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hikaman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guz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uh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oko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heshimi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sa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jir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jasir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t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hu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linitunuk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chet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ch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shuja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e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ung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lan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ik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libadil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ile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</w:p>
    <w:p w:rsidR="006C1602" w:rsidRDefault="006C1602" w:rsidP="00C30314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</w:p>
    <w:p w:rsidR="006C1602" w:rsidRPr="006C1602" w:rsidRDefault="006C1602" w:rsidP="006C1602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fan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Ins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</w:t>
      </w:r>
    </w:p>
    <w:p w:rsidR="006C1602" w:rsidRPr="006C1602" w:rsidRDefault="006C1602" w:rsidP="006C1602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proofErr w:type="gram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Nilipofungu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lang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ghafl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sikutaraji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on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jamb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lililobadilis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ilele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Ili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io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v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kinye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pofung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lan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l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chumb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ch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macho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ligonga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ch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jab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abis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—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za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p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ch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b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li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mebeb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yumb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e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shtu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sa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>!</w:t>
      </w:r>
    </w:p>
    <w:p w:rsidR="006C1602" w:rsidRPr="006C1602" w:rsidRDefault="006C1602" w:rsidP="006C1602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b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y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mevut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v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tele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d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eny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ust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e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pokimbil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m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o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jera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kil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chu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i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ikir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r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bi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mchuk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mpele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d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kaml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mp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6C1602" w:rsidRPr="006C1602" w:rsidRDefault="006C1602" w:rsidP="006C1602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kat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hi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oy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kija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fura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ru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j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nya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p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ham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nahitaj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saidi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e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jarib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mtun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ud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ot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io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kaan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mpend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a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6C1602" w:rsidRPr="006C1602" w:rsidRDefault="006C1602" w:rsidP="006C1602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lastRenderedPageBreak/>
        <w:t>Sik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kaf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subuh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za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lipokuj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o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t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y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b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lishanga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a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laki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karidh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o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in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vyomtun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lise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i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lilinifund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adil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huru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upend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, </w:t>
      </w:r>
      <w:proofErr w:type="spellStart"/>
      <w:proofErr w:type="gram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uwajibikaj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e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jifun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umb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nastahi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eshi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aad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e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6C1602" w:rsidRPr="006C1602" w:rsidRDefault="006C1602" w:rsidP="006C1602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to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ik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iy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anz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zoe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l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said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nya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liok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jumb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ir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zet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mb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mbal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lime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ehe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d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le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.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ligund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mb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l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ru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linawe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badil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engin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let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fura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e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6C1602" w:rsidRDefault="006C1602" w:rsidP="00C30314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</w:p>
    <w:p w:rsidR="00C30314" w:rsidRPr="006C1602" w:rsidRDefault="00C30314" w:rsidP="00C30314">
      <w:pPr>
        <w:spacing w:before="100" w:beforeAutospacing="1" w:after="100" w:afterAutospacing="1" w:line="240" w:lineRule="auto"/>
        <w:outlineLvl w:val="0"/>
        <w:rPr>
          <w:rFonts w:ascii="Gadugi" w:eastAsia="Times New Roman" w:hAnsi="Gadugi" w:cs="Times New Roman"/>
          <w:b/>
          <w:bCs/>
          <w:kern w:val="36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kern w:val="36"/>
          <w:sz w:val="24"/>
          <w:szCs w:val="24"/>
        </w:rPr>
        <w:t>SEHEMU B: UTANGULIZI WA FASIHI (ALAMA 30)</w:t>
      </w:r>
    </w:p>
    <w:p w:rsidR="00C30314" w:rsidRPr="006C1602" w:rsidRDefault="00C30314" w:rsidP="00C30314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ZOEZI LA 2: HADITHI FUPI (7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)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a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Sif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Juma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abl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furik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ku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viv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kupend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shirikian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atik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az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i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puu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jib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wake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ish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binaf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b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Tuki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lililobadilis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Juma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1)</w:t>
      </w:r>
    </w:p>
    <w:p w:rsidR="00C30314" w:rsidRPr="006C1602" w:rsidRDefault="00C30314" w:rsidP="00C303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furik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kub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liyoharib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mal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k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c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Funz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la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hadith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hi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shirikia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uh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at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viv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let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dhar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moj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guv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jib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guz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sala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binaf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let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ju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d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n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oj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lug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etha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: “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muh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hikaman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i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” </w:t>
      </w:r>
      <w:r w:rsidRPr="006C1602">
        <w:rPr>
          <w:rFonts w:ascii="Arial" w:eastAsia="Times New Roman" w:hAnsi="Arial" w:cs="Arial"/>
          <w:sz w:val="24"/>
          <w:szCs w:val="24"/>
        </w:rPr>
        <w:t>→</w:t>
      </w:r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und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hikaman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iperbo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furik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kub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onye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kub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uki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).</w:t>
      </w:r>
    </w:p>
    <w:p w:rsidR="00C30314" w:rsidRPr="006C1602" w:rsidRDefault="00C30314" w:rsidP="00C3031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aswir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mal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kiharib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ZOEZI LA 3: NOVELA (6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)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a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n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lug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Taswir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: “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d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zikivunj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ipand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” –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onye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umiv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Tashbih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kimleme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6C1602">
        <w:rPr>
          <w:rFonts w:ascii="Arial" w:eastAsia="Times New Roman" w:hAnsi="Arial" w:cs="Arial"/>
          <w:sz w:val="24"/>
          <w:szCs w:val="24"/>
        </w:rPr>
        <w:t>→</w:t>
      </w:r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zi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Hiperbo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d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zikivunj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ipand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ipand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b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Hisi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Said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lastRenderedPageBreak/>
        <w:t>Alihi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jon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ukuz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hul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hi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wiv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kio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enzak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kieleke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hule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hi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tama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/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tumai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poam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an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a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do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ihi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kat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tama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wanzo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c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Dhamir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Thaman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el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Bidi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tumai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said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anik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d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Uvumiliv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jitu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ondo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changam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ZOEZI LA 4: TAMTHILIA (10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)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a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Sif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ing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faniki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a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wongoz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guz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eshi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b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n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lug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Tashbih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: “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a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a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” –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inalinganish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wongoz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ethal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/semi</w:t>
      </w:r>
      <w:r w:rsidRPr="006C1602">
        <w:rPr>
          <w:rFonts w:ascii="Gadugi" w:eastAsia="Times New Roman" w:hAnsi="Gadugi" w:cs="Times New Roman"/>
          <w:sz w:val="24"/>
          <w:szCs w:val="24"/>
        </w:rPr>
        <w:t>: “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guz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eshi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”</w:t>
      </w:r>
    </w:p>
    <w:p w:rsidR="00C30314" w:rsidRPr="006C1602" w:rsidRDefault="00C30314" w:rsidP="00C3031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Pic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/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taswir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: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giz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i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a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=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i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c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toke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kos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wanafun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shind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anik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som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eshi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pote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zi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athirik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d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Funz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4)</w:t>
      </w:r>
    </w:p>
    <w:p w:rsidR="00C30314" w:rsidRPr="006C1602" w:rsidRDefault="00C30314" w:rsidP="00C3031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uh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hule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yumb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i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ku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faniki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eshi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ing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bora.</w:t>
      </w:r>
    </w:p>
    <w:p w:rsidR="00C30314" w:rsidRPr="006C1602" w:rsidRDefault="00C30314" w:rsidP="00C3031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jeng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ab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zur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eny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dha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endele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outlineLvl w:val="1"/>
        <w:rPr>
          <w:rFonts w:ascii="Gadugi" w:eastAsia="Times New Roman" w:hAnsi="Gadugi" w:cs="Times New Roman"/>
          <w:b/>
          <w:bCs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ZOEZI LA 5: USHAIRI (7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)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a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Vin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vy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nje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1)</w:t>
      </w:r>
    </w:p>
    <w:p w:rsidR="00C30314" w:rsidRPr="006C1602" w:rsidRDefault="00C30314" w:rsidP="00C30314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bet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kwanza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i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-a</w:t>
      </w:r>
      <w:r w:rsidRPr="006C1602">
        <w:rPr>
          <w:rFonts w:ascii="Gadugi" w:eastAsia="Times New Roman" w:hAnsi="Gadugi" w:cs="Times New Roman"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kov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/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va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/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m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/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ayakauk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).</w:t>
      </w:r>
    </w:p>
    <w:p w:rsidR="00C30314" w:rsidRPr="006C1602" w:rsidRDefault="00C30314" w:rsidP="00C30314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bet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pil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i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v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r w:rsidRPr="006C1602">
        <w:rPr>
          <w:rFonts w:ascii="Gadugi" w:eastAsia="Times New Roman" w:hAnsi="Gadugi" w:cs="Times New Roman"/>
          <w:i/>
          <w:iCs/>
          <w:sz w:val="24"/>
          <w:szCs w:val="24"/>
        </w:rPr>
        <w:t>-o</w:t>
      </w:r>
      <w:r w:rsidRPr="006C1602">
        <w:rPr>
          <w:rFonts w:ascii="Gadugi" w:eastAsia="Times New Roman" w:hAnsi="Gadugi" w:cs="Times New Roman"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tib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ke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/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ilan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/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hikaman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/ bora)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b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Hisi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bil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wandish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zu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t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li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ja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lastRenderedPageBreak/>
        <w:t>Uchung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waza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kos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ma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tumai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el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id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Fura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amb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shikaman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let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bora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c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Dhamir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u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maski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ng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linalowe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shind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w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id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El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sila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pamba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maski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Umoj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w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jam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guz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endele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d)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aan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star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“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Elim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n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bidi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,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hufungu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milango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”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2)</w:t>
      </w:r>
    </w:p>
    <w:p w:rsidR="00C30314" w:rsidRPr="006C1602" w:rsidRDefault="00C30314" w:rsidP="00C3031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El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az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gu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to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afas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z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bora.</w:t>
      </w:r>
    </w:p>
    <w:p w:rsidR="00C30314" w:rsidRPr="006C1602" w:rsidRDefault="00C30314" w:rsidP="00C3031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Elimu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fungu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ilang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y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jir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maarif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Bidi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huondo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dhiki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proofErr w:type="gramStart"/>
      <w:r w:rsidRPr="006C1602">
        <w:rPr>
          <w:rFonts w:ascii="Gadugi" w:eastAsia="Times New Roman" w:hAnsi="Gadugi" w:cs="Times New Roman"/>
          <w:sz w:val="24"/>
          <w:szCs w:val="24"/>
        </w:rPr>
        <w:t>na</w:t>
      </w:r>
      <w:proofErr w:type="spellEnd"/>
      <w:proofErr w:type="gram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kufanikish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ndoto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r w:rsidRPr="006C1602">
        <w:rPr>
          <w:rFonts w:ascii="Gadugi" w:eastAsia="Times New Roman" w:hAnsi="Gadugi" w:cs="Times New Roman"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Kw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jum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:</w:t>
      </w:r>
    </w:p>
    <w:p w:rsidR="00C30314" w:rsidRPr="006C1602" w:rsidRDefault="00C30314" w:rsidP="00C30314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Sehem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A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Insha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r w:rsidRPr="006C1602">
        <w:rPr>
          <w:rFonts w:ascii="Gadugi" w:eastAsia="Times New Roman" w:hAnsi="Gadugi" w:cs="Times New Roman"/>
          <w:sz w:val="24"/>
          <w:szCs w:val="24"/>
        </w:rPr>
        <w:t xml:space="preserve"> = 20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Sehemu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 xml:space="preserve"> B (</w:t>
      </w: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Fasihi</w:t>
      </w:r>
      <w:proofErr w:type="spellEnd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)</w:t>
      </w:r>
      <w:r w:rsidRPr="006C1602">
        <w:rPr>
          <w:rFonts w:ascii="Gadugi" w:eastAsia="Times New Roman" w:hAnsi="Gadugi" w:cs="Times New Roman"/>
          <w:sz w:val="24"/>
          <w:szCs w:val="24"/>
        </w:rPr>
        <w:t xml:space="preserve"> = 30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(7+6+10+7).</w:t>
      </w:r>
    </w:p>
    <w:p w:rsidR="00C30314" w:rsidRPr="006C1602" w:rsidRDefault="00C30314" w:rsidP="00C30314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Gadugi" w:eastAsia="Times New Roman" w:hAnsi="Gadugi" w:cs="Times New Roman"/>
          <w:sz w:val="24"/>
          <w:szCs w:val="24"/>
        </w:rPr>
      </w:pPr>
      <w:proofErr w:type="spellStart"/>
      <w:r w:rsidRPr="006C1602">
        <w:rPr>
          <w:rFonts w:ascii="Gadugi" w:eastAsia="Times New Roman" w:hAnsi="Gadugi" w:cs="Times New Roman"/>
          <w:b/>
          <w:bCs/>
          <w:sz w:val="24"/>
          <w:szCs w:val="24"/>
        </w:rPr>
        <w:t>Juml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 xml:space="preserve"> = 50 </w:t>
      </w:r>
      <w:proofErr w:type="spellStart"/>
      <w:r w:rsidRPr="006C1602">
        <w:rPr>
          <w:rFonts w:ascii="Gadugi" w:eastAsia="Times New Roman" w:hAnsi="Gadugi" w:cs="Times New Roman"/>
          <w:sz w:val="24"/>
          <w:szCs w:val="24"/>
        </w:rPr>
        <w:t>alama</w:t>
      </w:r>
      <w:proofErr w:type="spellEnd"/>
      <w:r w:rsidRPr="006C1602">
        <w:rPr>
          <w:rFonts w:ascii="Gadugi" w:eastAsia="Times New Roman" w:hAnsi="Gadugi" w:cs="Times New Roman"/>
          <w:sz w:val="24"/>
          <w:szCs w:val="24"/>
        </w:rPr>
        <w:t>.</w:t>
      </w:r>
    </w:p>
    <w:p w:rsidR="00C30314" w:rsidRPr="006C1602" w:rsidRDefault="00C30314" w:rsidP="00C30314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C30314" w:rsidRPr="006C1602" w:rsidRDefault="00C30314" w:rsidP="00C30314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C30314" w:rsidRPr="006C1602" w:rsidRDefault="00C30314" w:rsidP="00C30314">
      <w:pPr>
        <w:spacing w:after="0" w:line="240" w:lineRule="auto"/>
        <w:rPr>
          <w:rFonts w:ascii="Gadugi" w:eastAsia="Times New Roman" w:hAnsi="Gadugi" w:cs="Times New Roman"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  <w:bookmarkStart w:id="0" w:name="_GoBack"/>
      <w:bookmarkEnd w:id="0"/>
    </w:p>
    <w:p w:rsid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</w:p>
    <w:p w:rsidR="00CF6D94" w:rsidRPr="006C1602" w:rsidRDefault="006C1602" w:rsidP="006C1602">
      <w:pPr>
        <w:jc w:val="center"/>
        <w:rPr>
          <w:rFonts w:ascii="Gadugi" w:hAnsi="Gadugi"/>
          <w:b/>
          <w:sz w:val="24"/>
          <w:szCs w:val="24"/>
        </w:rPr>
      </w:pPr>
      <w:r w:rsidRPr="006C1602">
        <w:rPr>
          <w:rFonts w:ascii="Gadugi" w:hAnsi="Gadugi"/>
          <w:b/>
          <w:sz w:val="24"/>
          <w:szCs w:val="24"/>
        </w:rPr>
        <w:t>THIS IS THE LAST PRINTED PAGE.</w:t>
      </w:r>
    </w:p>
    <w:sectPr w:rsidR="00CF6D94" w:rsidRPr="006C1602" w:rsidSect="006C1602">
      <w:pgSz w:w="12240" w:h="15840"/>
      <w:pgMar w:top="284" w:right="191" w:bottom="284" w:left="14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34A0D"/>
    <w:multiLevelType w:val="multilevel"/>
    <w:tmpl w:val="4216B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681C7F"/>
    <w:multiLevelType w:val="multilevel"/>
    <w:tmpl w:val="F34AE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C86EDD"/>
    <w:multiLevelType w:val="multilevel"/>
    <w:tmpl w:val="DC9CE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A66B6C"/>
    <w:multiLevelType w:val="multilevel"/>
    <w:tmpl w:val="CC823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9376D4C"/>
    <w:multiLevelType w:val="multilevel"/>
    <w:tmpl w:val="72665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D861BD5"/>
    <w:multiLevelType w:val="multilevel"/>
    <w:tmpl w:val="F3D0F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1A2406F"/>
    <w:multiLevelType w:val="multilevel"/>
    <w:tmpl w:val="4594A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CCC202D"/>
    <w:multiLevelType w:val="multilevel"/>
    <w:tmpl w:val="283A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EB8393D"/>
    <w:multiLevelType w:val="multilevel"/>
    <w:tmpl w:val="22241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A7E5B20"/>
    <w:multiLevelType w:val="multilevel"/>
    <w:tmpl w:val="5E487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EF705B9"/>
    <w:multiLevelType w:val="multilevel"/>
    <w:tmpl w:val="620AA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1A6710F"/>
    <w:multiLevelType w:val="multilevel"/>
    <w:tmpl w:val="4216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38A734C"/>
    <w:multiLevelType w:val="multilevel"/>
    <w:tmpl w:val="D5C20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8B41668"/>
    <w:multiLevelType w:val="multilevel"/>
    <w:tmpl w:val="A58A4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A033E65"/>
    <w:multiLevelType w:val="multilevel"/>
    <w:tmpl w:val="B394D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A4232C4"/>
    <w:multiLevelType w:val="multilevel"/>
    <w:tmpl w:val="73C86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46A47C5"/>
    <w:multiLevelType w:val="multilevel"/>
    <w:tmpl w:val="3C3E7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14"/>
  </w:num>
  <w:num w:numId="5">
    <w:abstractNumId w:val="10"/>
  </w:num>
  <w:num w:numId="6">
    <w:abstractNumId w:val="8"/>
  </w:num>
  <w:num w:numId="7">
    <w:abstractNumId w:val="2"/>
  </w:num>
  <w:num w:numId="8">
    <w:abstractNumId w:val="1"/>
  </w:num>
  <w:num w:numId="9">
    <w:abstractNumId w:val="5"/>
  </w:num>
  <w:num w:numId="10">
    <w:abstractNumId w:val="12"/>
  </w:num>
  <w:num w:numId="11">
    <w:abstractNumId w:val="3"/>
  </w:num>
  <w:num w:numId="12">
    <w:abstractNumId w:val="6"/>
  </w:num>
  <w:num w:numId="13">
    <w:abstractNumId w:val="9"/>
  </w:num>
  <w:num w:numId="14">
    <w:abstractNumId w:val="16"/>
  </w:num>
  <w:num w:numId="15">
    <w:abstractNumId w:val="15"/>
  </w:num>
  <w:num w:numId="16">
    <w:abstractNumId w:val="11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30314"/>
    <w:rsid w:val="006C1602"/>
    <w:rsid w:val="00C30314"/>
    <w:rsid w:val="00CF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031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3031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3031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C3031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C3031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031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3031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3031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C3031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3031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C30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30314"/>
    <w:rPr>
      <w:b/>
      <w:bCs/>
    </w:rPr>
  </w:style>
  <w:style w:type="character" w:styleId="Emphasis">
    <w:name w:val="Emphasis"/>
    <w:basedOn w:val="DefaultParagraphFont"/>
    <w:uiPriority w:val="20"/>
    <w:qFormat/>
    <w:rsid w:val="00C30314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6C1602"/>
  </w:style>
  <w:style w:type="paragraph" w:styleId="BodyText">
    <w:name w:val="Body Text"/>
    <w:basedOn w:val="Normal"/>
    <w:link w:val="BodyTextChar"/>
    <w:uiPriority w:val="99"/>
    <w:semiHidden/>
    <w:unhideWhenUsed/>
    <w:rsid w:val="006C16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160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031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3031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3031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C3031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C3031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031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3031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3031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C3031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C3031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C30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30314"/>
    <w:rPr>
      <w:b/>
      <w:bCs/>
    </w:rPr>
  </w:style>
  <w:style w:type="character" w:styleId="Emphasis">
    <w:name w:val="Emphasis"/>
    <w:basedOn w:val="DefaultParagraphFont"/>
    <w:uiPriority w:val="20"/>
    <w:qFormat/>
    <w:rsid w:val="00C30314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6C1602"/>
  </w:style>
  <w:style w:type="paragraph" w:styleId="BodyText">
    <w:name w:val="Body Text"/>
    <w:basedOn w:val="Normal"/>
    <w:link w:val="BodyTextChar"/>
    <w:uiPriority w:val="99"/>
    <w:semiHidden/>
    <w:unhideWhenUsed/>
    <w:rsid w:val="006C16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16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25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8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3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33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97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752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328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850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0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75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124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343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66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56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3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1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136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063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64</Words>
  <Characters>4930</Characters>
  <Application>Microsoft Office Word</Application>
  <DocSecurity>0</DocSecurity>
  <Lines>41</Lines>
  <Paragraphs>11</Paragraphs>
  <ScaleCrop>false</ScaleCrop>
  <Company/>
  <LinksUpToDate>false</LinksUpToDate>
  <CharactersWithSpaces>5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Mwangi</dc:creator>
  <cp:lastModifiedBy>Oscar Mwangi</cp:lastModifiedBy>
  <cp:revision>3</cp:revision>
  <dcterms:created xsi:type="dcterms:W3CDTF">2025-09-06T04:45:00Z</dcterms:created>
  <dcterms:modified xsi:type="dcterms:W3CDTF">2025-09-06T18:20:00Z</dcterms:modified>
</cp:coreProperties>
</file>